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E7B87" w14:textId="573B5DBE" w:rsidR="003345EF" w:rsidRPr="00C0732C" w:rsidRDefault="003345EF">
      <w:pPr>
        <w:rPr>
          <w:szCs w:val="18"/>
        </w:rPr>
      </w:pPr>
    </w:p>
    <w:p w14:paraId="1B881D37" w14:textId="6EE24F49" w:rsidR="00BA0C40" w:rsidRPr="00101621" w:rsidRDefault="00BA0C40" w:rsidP="009E73F6">
      <w:pPr>
        <w:ind w:firstLine="0"/>
      </w:pPr>
      <w:r w:rsidRPr="00101621">
        <w:rPr>
          <w:b/>
          <w:bCs/>
        </w:rPr>
        <w:t>Título do artigo | Article Title</w:t>
      </w:r>
      <w:r w:rsidR="00C0732C" w:rsidRPr="00101621">
        <w:rPr>
          <w:rStyle w:val="Refdenotaderodap"/>
          <w:b/>
          <w:bCs/>
          <w:smallCaps w:val="0"/>
          <w:sz w:val="20"/>
          <w:szCs w:val="20"/>
        </w:rPr>
        <w:footnoteReference w:id="1"/>
      </w:r>
    </w:p>
    <w:p w14:paraId="0F3EA7F9" w14:textId="49CA6810" w:rsidR="00BA0C40" w:rsidRPr="00101621" w:rsidRDefault="00BA0C40" w:rsidP="009E73F6">
      <w:pPr>
        <w:ind w:firstLine="0"/>
        <w:rPr>
          <w:lang w:val="en-GB"/>
        </w:rPr>
      </w:pPr>
      <w:r w:rsidRPr="00101621">
        <w:t xml:space="preserve">Primeiro autor </w:t>
      </w:r>
      <w:r w:rsidRPr="00101621">
        <w:rPr>
          <w:vertAlign w:val="superscript"/>
        </w:rPr>
        <w:t>(1)</w:t>
      </w:r>
      <w:r w:rsidRPr="00101621">
        <w:t xml:space="preserve">, segundo autor </w:t>
      </w:r>
      <w:r w:rsidRPr="00101621">
        <w:rPr>
          <w:vertAlign w:val="superscript"/>
        </w:rPr>
        <w:t>(2)</w:t>
      </w:r>
      <w:r w:rsidRPr="00101621">
        <w:t xml:space="preserve">, terceiro autor </w:t>
      </w:r>
      <w:r w:rsidRPr="00101621">
        <w:rPr>
          <w:vertAlign w:val="superscript"/>
        </w:rPr>
        <w:t>(3)</w:t>
      </w:r>
      <w:r w:rsidRPr="00101621">
        <w:t xml:space="preserve">, .... </w:t>
      </w:r>
      <w:r w:rsidR="00397577" w:rsidRPr="00397577">
        <w:rPr>
          <w:lang w:val="en-GB"/>
        </w:rPr>
        <w:t xml:space="preserve">| </w:t>
      </w:r>
      <w:r w:rsidRPr="00101621">
        <w:rPr>
          <w:lang w:val="en-GB"/>
        </w:rPr>
        <w:t xml:space="preserve">First author </w:t>
      </w:r>
      <w:r w:rsidRPr="00101621">
        <w:rPr>
          <w:vertAlign w:val="superscript"/>
          <w:lang w:val="en-GB"/>
        </w:rPr>
        <w:t>(1)</w:t>
      </w:r>
      <w:r w:rsidRPr="00101621">
        <w:rPr>
          <w:lang w:val="en-GB"/>
        </w:rPr>
        <w:t xml:space="preserve">, second author </w:t>
      </w:r>
      <w:r w:rsidRPr="00101621">
        <w:rPr>
          <w:vertAlign w:val="superscript"/>
          <w:lang w:val="en-GB"/>
        </w:rPr>
        <w:t>(2)</w:t>
      </w:r>
      <w:r w:rsidRPr="00101621">
        <w:rPr>
          <w:lang w:val="en-GB"/>
        </w:rPr>
        <w:t xml:space="preserve">, third author </w:t>
      </w:r>
      <w:r w:rsidRPr="00101621">
        <w:rPr>
          <w:vertAlign w:val="superscript"/>
          <w:lang w:val="en-GB"/>
        </w:rPr>
        <w:t>(3)</w:t>
      </w:r>
      <w:r w:rsidRPr="00101621">
        <w:rPr>
          <w:lang w:val="en-GB"/>
        </w:rPr>
        <w:t>, ....</w:t>
      </w:r>
    </w:p>
    <w:p w14:paraId="43EA8731" w14:textId="3C24FAB2" w:rsidR="00BA0C40" w:rsidRPr="00101621" w:rsidRDefault="00BA0C40" w:rsidP="009E73F6">
      <w:pPr>
        <w:ind w:firstLine="0"/>
      </w:pPr>
      <w:r w:rsidRPr="00101621">
        <w:rPr>
          <w:vertAlign w:val="superscript"/>
        </w:rPr>
        <w:t xml:space="preserve">(1) </w:t>
      </w:r>
      <w:r w:rsidRPr="00101621">
        <w:t>Filiação do autor | Author's affiliation</w:t>
      </w:r>
    </w:p>
    <w:p w14:paraId="71B25DD2" w14:textId="53297D9C" w:rsidR="00BA0C40" w:rsidRPr="00C0732C" w:rsidRDefault="00BA0C40" w:rsidP="009E73F6">
      <w:pPr>
        <w:ind w:firstLine="0"/>
        <w:rPr>
          <w:szCs w:val="18"/>
        </w:rPr>
      </w:pPr>
      <w:r w:rsidRPr="00877033">
        <w:rPr>
          <w:szCs w:val="18"/>
          <w:vertAlign w:val="superscript"/>
        </w:rPr>
        <w:t>(2)</w:t>
      </w:r>
    </w:p>
    <w:p w14:paraId="5228CB62" w14:textId="72814390" w:rsidR="00BA0C40" w:rsidRPr="00877033" w:rsidRDefault="00BA0C40" w:rsidP="009E73F6">
      <w:pPr>
        <w:ind w:firstLine="0"/>
        <w:rPr>
          <w:szCs w:val="18"/>
          <w:vertAlign w:val="superscript"/>
        </w:rPr>
      </w:pPr>
      <w:r w:rsidRPr="00877033">
        <w:rPr>
          <w:szCs w:val="18"/>
          <w:vertAlign w:val="superscript"/>
        </w:rPr>
        <w:t>(3)</w:t>
      </w:r>
    </w:p>
    <w:p w14:paraId="6775688C" w14:textId="4B84BB23" w:rsidR="00BA0C40" w:rsidRPr="00877033" w:rsidRDefault="00BA0C40" w:rsidP="009E73F6">
      <w:pPr>
        <w:ind w:firstLine="0"/>
        <w:rPr>
          <w:szCs w:val="18"/>
          <w:vertAlign w:val="superscript"/>
        </w:rPr>
      </w:pPr>
      <w:r w:rsidRPr="00877033">
        <w:rPr>
          <w:szCs w:val="18"/>
          <w:vertAlign w:val="superscript"/>
        </w:rPr>
        <w:t>(..)</w:t>
      </w:r>
    </w:p>
    <w:p w14:paraId="2174708A" w14:textId="1B4C2014" w:rsidR="00BA0C40" w:rsidRDefault="00BA0C40" w:rsidP="009E73F6">
      <w:pPr>
        <w:ind w:firstLine="0"/>
        <w:rPr>
          <w:szCs w:val="18"/>
        </w:rPr>
      </w:pPr>
      <w:r w:rsidRPr="00C0732C">
        <w:rPr>
          <w:szCs w:val="18"/>
        </w:rPr>
        <w:t>Autor correspondente: Corresponding autor:</w:t>
      </w:r>
    </w:p>
    <w:p w14:paraId="52774DDF" w14:textId="77777777" w:rsidR="00101621" w:rsidRPr="00C0732C" w:rsidRDefault="00101621" w:rsidP="009E73F6">
      <w:pPr>
        <w:ind w:firstLine="0"/>
        <w:rPr>
          <w:szCs w:val="18"/>
        </w:rPr>
      </w:pPr>
    </w:p>
    <w:p w14:paraId="6B323B7D" w14:textId="01210EF8" w:rsidR="00BA0C40" w:rsidRPr="00C0732C" w:rsidRDefault="00BA0C40" w:rsidP="009E73F6">
      <w:pPr>
        <w:ind w:firstLine="0"/>
        <w:rPr>
          <w:szCs w:val="18"/>
        </w:rPr>
      </w:pPr>
    </w:p>
    <w:p w14:paraId="6C47EA93" w14:textId="41799D0C" w:rsidR="00BA0C40" w:rsidRPr="00101621" w:rsidRDefault="00BA0C40" w:rsidP="009E73F6">
      <w:pPr>
        <w:ind w:firstLine="0"/>
        <w:rPr>
          <w:b/>
          <w:bCs/>
          <w:szCs w:val="18"/>
        </w:rPr>
      </w:pPr>
      <w:r w:rsidRPr="00101621">
        <w:rPr>
          <w:b/>
          <w:bCs/>
          <w:szCs w:val="18"/>
        </w:rPr>
        <w:t>Histórico de submissão | Submission History</w:t>
      </w:r>
    </w:p>
    <w:p w14:paraId="718ABA36" w14:textId="158E7992" w:rsidR="00BA0C40" w:rsidRPr="00101621" w:rsidRDefault="00BA0C40" w:rsidP="009E73F6">
      <w:pPr>
        <w:ind w:firstLine="0"/>
        <w:rPr>
          <w:szCs w:val="18"/>
        </w:rPr>
      </w:pPr>
      <w:r w:rsidRPr="00101621">
        <w:rPr>
          <w:szCs w:val="18"/>
        </w:rPr>
        <w:t>Recebido | Received:</w:t>
      </w:r>
    </w:p>
    <w:p w14:paraId="410F4122" w14:textId="7CBDB9D1" w:rsidR="00BA0C40" w:rsidRPr="00101621" w:rsidRDefault="00BA0C40" w:rsidP="009E73F6">
      <w:pPr>
        <w:ind w:firstLine="0"/>
        <w:rPr>
          <w:szCs w:val="18"/>
        </w:rPr>
      </w:pPr>
      <w:r w:rsidRPr="00101621">
        <w:rPr>
          <w:szCs w:val="18"/>
        </w:rPr>
        <w:t>Aceite | Accepted:</w:t>
      </w:r>
    </w:p>
    <w:p w14:paraId="34A6A70D" w14:textId="61CBC02D" w:rsidR="00BA0C40" w:rsidRPr="00101621" w:rsidRDefault="00BA0C40" w:rsidP="009E73F6">
      <w:pPr>
        <w:ind w:firstLine="0"/>
        <w:rPr>
          <w:szCs w:val="18"/>
        </w:rPr>
      </w:pPr>
      <w:r w:rsidRPr="00101621">
        <w:rPr>
          <w:szCs w:val="18"/>
        </w:rPr>
        <w:t>Publicado | Published:</w:t>
      </w:r>
    </w:p>
    <w:p w14:paraId="60986B11" w14:textId="6CBB67A2" w:rsidR="00140BFE" w:rsidRPr="00877033" w:rsidRDefault="00140BFE" w:rsidP="009E73F6">
      <w:pPr>
        <w:ind w:firstLine="0"/>
        <w:rPr>
          <w:szCs w:val="18"/>
        </w:rPr>
      </w:pPr>
    </w:p>
    <w:p w14:paraId="6C839EDF" w14:textId="1BBAABCE" w:rsidR="00140BFE" w:rsidRPr="00877033" w:rsidRDefault="00140BFE" w:rsidP="009E73F6">
      <w:pPr>
        <w:ind w:firstLine="0"/>
        <w:rPr>
          <w:szCs w:val="18"/>
        </w:rPr>
      </w:pPr>
    </w:p>
    <w:p w14:paraId="4138537D" w14:textId="77777777" w:rsidR="00140BFE" w:rsidRPr="00C0732C" w:rsidRDefault="00140BFE" w:rsidP="009E73F6">
      <w:pPr>
        <w:pStyle w:val="Default"/>
        <w:rPr>
          <w:sz w:val="18"/>
          <w:szCs w:val="18"/>
        </w:rPr>
      </w:pPr>
    </w:p>
    <w:p w14:paraId="635DBBBA" w14:textId="7BF74C3C" w:rsidR="00140BFE" w:rsidRPr="00101621" w:rsidRDefault="00140BFE" w:rsidP="009E73F6">
      <w:pPr>
        <w:ind w:firstLine="0"/>
      </w:pPr>
      <w:r w:rsidRPr="00101621">
        <w:rPr>
          <w:b/>
          <w:bCs/>
        </w:rPr>
        <w:t>C</w:t>
      </w:r>
      <w:r w:rsidR="00101621">
        <w:rPr>
          <w:b/>
          <w:bCs/>
        </w:rPr>
        <w:t>itation</w:t>
      </w:r>
      <w:r w:rsidRPr="00101621">
        <w:rPr>
          <w:b/>
          <w:bCs/>
        </w:rPr>
        <w:t>:</w:t>
      </w:r>
      <w:r w:rsidRPr="00101621">
        <w:rPr>
          <w:b/>
          <w:bCs/>
          <w:color w:val="1F487C"/>
        </w:rPr>
        <w:t xml:space="preserve"> </w:t>
      </w:r>
      <w:r w:rsidRPr="00101621">
        <w:t xml:space="preserve">Primeiro autor </w:t>
      </w:r>
      <w:r w:rsidRPr="00101621">
        <w:rPr>
          <w:vertAlign w:val="superscript"/>
        </w:rPr>
        <w:t>(1)</w:t>
      </w:r>
      <w:r w:rsidRPr="00101621">
        <w:t xml:space="preserve">, segundo autor </w:t>
      </w:r>
      <w:r w:rsidRPr="00101621">
        <w:rPr>
          <w:vertAlign w:val="superscript"/>
        </w:rPr>
        <w:t>(2)</w:t>
      </w:r>
      <w:r w:rsidRPr="00101621">
        <w:t xml:space="preserve">, terceiro autor </w:t>
      </w:r>
      <w:r w:rsidRPr="00101621">
        <w:rPr>
          <w:vertAlign w:val="superscript"/>
        </w:rPr>
        <w:t>(3)</w:t>
      </w:r>
      <w:r w:rsidRPr="00101621">
        <w:t xml:space="preserve">, .... (20XX). Nome do artigo. </w:t>
      </w:r>
      <w:r w:rsidRPr="00101621">
        <w:rPr>
          <w:i/>
          <w:iCs/>
        </w:rPr>
        <w:t>Management in Review, 1</w:t>
      </w:r>
      <w:r w:rsidRPr="00101621">
        <w:t>(1), xxx-xxx. DOI:</w:t>
      </w:r>
    </w:p>
    <w:p w14:paraId="6FAD7701" w14:textId="77777777" w:rsidR="00140BFE" w:rsidRPr="00877033" w:rsidRDefault="00140BFE" w:rsidP="00BA0C40">
      <w:pPr>
        <w:rPr>
          <w:szCs w:val="18"/>
        </w:rPr>
      </w:pPr>
    </w:p>
    <w:p w14:paraId="38D1B8AF" w14:textId="60A6F274" w:rsidR="00BA0C40" w:rsidRPr="00877033" w:rsidRDefault="00BA0C40" w:rsidP="00BA0C40">
      <w:pPr>
        <w:rPr>
          <w:szCs w:val="18"/>
        </w:rPr>
      </w:pPr>
    </w:p>
    <w:p w14:paraId="7FB04705" w14:textId="2F85E532" w:rsidR="00BA0C40" w:rsidRPr="00877033" w:rsidRDefault="00BA0C40" w:rsidP="009E73F6">
      <w:pPr>
        <w:pBdr>
          <w:top w:val="single" w:sz="4" w:space="1" w:color="auto"/>
        </w:pBdr>
        <w:ind w:firstLine="0"/>
        <w:rPr>
          <w:szCs w:val="18"/>
        </w:rPr>
      </w:pPr>
      <w:r w:rsidRPr="00101621">
        <w:rPr>
          <w:b/>
          <w:bCs/>
          <w:szCs w:val="18"/>
        </w:rPr>
        <w:t>Resumo | Abstract</w:t>
      </w:r>
      <w:r w:rsidRPr="00877033">
        <w:rPr>
          <w:szCs w:val="18"/>
        </w:rPr>
        <w:t xml:space="preserve">: </w:t>
      </w:r>
    </w:p>
    <w:p w14:paraId="3EB68AF4" w14:textId="7BFD79AB" w:rsidR="00BA0C40" w:rsidRPr="00877033" w:rsidRDefault="00BA0C40" w:rsidP="009E73F6">
      <w:pPr>
        <w:ind w:firstLine="0"/>
        <w:rPr>
          <w:szCs w:val="18"/>
        </w:rPr>
      </w:pPr>
    </w:p>
    <w:p w14:paraId="46319CD1" w14:textId="0A1B16E1" w:rsidR="00BA0C40" w:rsidRPr="00877033" w:rsidRDefault="00BA0C40" w:rsidP="009E73F6">
      <w:pPr>
        <w:pBdr>
          <w:bottom w:val="single" w:sz="4" w:space="1" w:color="auto"/>
        </w:pBdr>
        <w:ind w:firstLine="0"/>
        <w:rPr>
          <w:smallCaps w:val="0"/>
          <w:szCs w:val="18"/>
        </w:rPr>
      </w:pPr>
      <w:r w:rsidRPr="00101621">
        <w:rPr>
          <w:b/>
          <w:bCs/>
          <w:szCs w:val="18"/>
        </w:rPr>
        <w:t>Keywords</w:t>
      </w:r>
      <w:r w:rsidRPr="00877033">
        <w:rPr>
          <w:szCs w:val="18"/>
        </w:rPr>
        <w:t>:</w:t>
      </w:r>
    </w:p>
    <w:p w14:paraId="4C496817" w14:textId="372B1698" w:rsidR="00BA0C40" w:rsidRPr="00877033" w:rsidRDefault="00BA0C40" w:rsidP="00BA0C40">
      <w:pPr>
        <w:rPr>
          <w:szCs w:val="18"/>
        </w:rPr>
      </w:pPr>
    </w:p>
    <w:p w14:paraId="0B0E8FB3" w14:textId="6FC2DCC2" w:rsidR="00BA0C40" w:rsidRPr="00397577" w:rsidRDefault="00140BFE" w:rsidP="00397577">
      <w:pPr>
        <w:pStyle w:val="Cabealho1"/>
      </w:pPr>
      <w:r w:rsidRPr="00397577">
        <w:t xml:space="preserve">Introdução | </w:t>
      </w:r>
      <w:r w:rsidR="00BA0C40" w:rsidRPr="00397577">
        <w:t>Introduction</w:t>
      </w:r>
      <w:r w:rsidRPr="00397577">
        <w:t>:</w:t>
      </w:r>
    </w:p>
    <w:p w14:paraId="77B2E8F6" w14:textId="17267F87" w:rsidR="00140BFE" w:rsidRDefault="00140BFE" w:rsidP="00BA0C40">
      <w:pPr>
        <w:rPr>
          <w:smallCaps w:val="0"/>
          <w:szCs w:val="18"/>
        </w:rPr>
      </w:pPr>
    </w:p>
    <w:p w14:paraId="7643A385" w14:textId="26B0F8FC" w:rsidR="00221392" w:rsidRPr="00877033" w:rsidRDefault="00221392" w:rsidP="00BA0C40">
      <w:pPr>
        <w:rPr>
          <w:smallCaps w:val="0"/>
          <w:szCs w:val="18"/>
        </w:rPr>
      </w:pPr>
    </w:p>
    <w:p w14:paraId="0C276DA8" w14:textId="77777777" w:rsidR="00140BFE" w:rsidRPr="00877033" w:rsidRDefault="00140BFE" w:rsidP="00BA0C40">
      <w:pPr>
        <w:rPr>
          <w:smallCaps w:val="0"/>
          <w:szCs w:val="18"/>
        </w:rPr>
      </w:pPr>
    </w:p>
    <w:p w14:paraId="313FA86A" w14:textId="6817DD4D" w:rsidR="00140BFE" w:rsidRPr="00397577" w:rsidRDefault="00140BFE" w:rsidP="00397577">
      <w:pPr>
        <w:pStyle w:val="Cabealho1"/>
      </w:pPr>
      <w:r w:rsidRPr="00397577">
        <w:t>Suporte teórico ou Revisão da literatura | Theoretical support or literature review</w:t>
      </w:r>
    </w:p>
    <w:p w14:paraId="0BE5E659" w14:textId="45DD76AE" w:rsidR="00140BFE" w:rsidRPr="00C0732C" w:rsidRDefault="00140BFE" w:rsidP="00BA0C40">
      <w:pPr>
        <w:rPr>
          <w:smallCaps w:val="0"/>
          <w:szCs w:val="18"/>
        </w:rPr>
      </w:pPr>
    </w:p>
    <w:p w14:paraId="5C1ED7DC" w14:textId="03634F2A" w:rsidR="00140BFE" w:rsidRDefault="00140BFE" w:rsidP="00BA0C40">
      <w:pPr>
        <w:rPr>
          <w:smallCaps w:val="0"/>
          <w:szCs w:val="18"/>
        </w:rPr>
      </w:pPr>
    </w:p>
    <w:p w14:paraId="3541D1A8" w14:textId="79A7E19E" w:rsidR="00397577" w:rsidRDefault="00397577" w:rsidP="00397577">
      <w:pPr>
        <w:pStyle w:val="Cabealho2"/>
      </w:pPr>
      <w:r>
        <w:t xml:space="preserve">Construto 1 | </w:t>
      </w:r>
      <w:r w:rsidRPr="00397577">
        <w:t>Construct 1</w:t>
      </w:r>
    </w:p>
    <w:p w14:paraId="427B0026" w14:textId="77777777" w:rsidR="00397577" w:rsidRDefault="00397577" w:rsidP="00BA0C40">
      <w:pPr>
        <w:rPr>
          <w:smallCaps w:val="0"/>
          <w:szCs w:val="18"/>
        </w:rPr>
      </w:pPr>
    </w:p>
    <w:p w14:paraId="3CDAF5A9" w14:textId="77777777" w:rsidR="00397577" w:rsidRPr="00C0732C" w:rsidRDefault="00397577" w:rsidP="00BA0C40">
      <w:pPr>
        <w:rPr>
          <w:smallCaps w:val="0"/>
          <w:szCs w:val="18"/>
        </w:rPr>
      </w:pPr>
    </w:p>
    <w:p w14:paraId="13E0AAC5" w14:textId="77777777" w:rsidR="00140BFE" w:rsidRPr="00C0732C" w:rsidRDefault="00140BFE" w:rsidP="00BA0C40">
      <w:pPr>
        <w:rPr>
          <w:smallCaps w:val="0"/>
          <w:szCs w:val="18"/>
        </w:rPr>
      </w:pPr>
    </w:p>
    <w:p w14:paraId="7F9F76D7" w14:textId="571F2954" w:rsidR="00140BFE" w:rsidRPr="00397577" w:rsidRDefault="00140BFE" w:rsidP="00397577">
      <w:pPr>
        <w:pStyle w:val="Cabealho1"/>
      </w:pPr>
      <w:r w:rsidRPr="00397577">
        <w:t>Metodologia | Methodology</w:t>
      </w:r>
    </w:p>
    <w:p w14:paraId="099ABD23" w14:textId="1056A3D0" w:rsidR="00140BFE" w:rsidRPr="00C0732C" w:rsidRDefault="00140BFE" w:rsidP="00BA0C40">
      <w:pPr>
        <w:rPr>
          <w:smallCaps w:val="0"/>
          <w:szCs w:val="18"/>
        </w:rPr>
      </w:pPr>
    </w:p>
    <w:p w14:paraId="66D70999" w14:textId="061B6324" w:rsidR="00140BFE" w:rsidRPr="00C0732C" w:rsidRDefault="00140BFE" w:rsidP="00BA0C40">
      <w:pPr>
        <w:rPr>
          <w:smallCaps w:val="0"/>
          <w:szCs w:val="18"/>
        </w:rPr>
      </w:pPr>
    </w:p>
    <w:p w14:paraId="63B72069" w14:textId="77777777" w:rsidR="00140BFE" w:rsidRPr="00C0732C" w:rsidRDefault="00140BFE" w:rsidP="00BA0C40">
      <w:pPr>
        <w:rPr>
          <w:smallCaps w:val="0"/>
          <w:szCs w:val="18"/>
        </w:rPr>
      </w:pPr>
    </w:p>
    <w:p w14:paraId="01C792E1" w14:textId="3D241731" w:rsidR="00140BFE" w:rsidRPr="00397577" w:rsidRDefault="00140BFE" w:rsidP="00397577">
      <w:pPr>
        <w:pStyle w:val="Cabealho1"/>
      </w:pPr>
      <w:r w:rsidRPr="00397577">
        <w:t xml:space="preserve">Análise e discussão dos resultados | </w:t>
      </w:r>
      <w:r w:rsidR="00221392" w:rsidRPr="00397577">
        <w:t>Analysis and discussion of research results</w:t>
      </w:r>
    </w:p>
    <w:p w14:paraId="504EDF32" w14:textId="7CD563D7" w:rsidR="00140BFE" w:rsidRPr="00877033" w:rsidRDefault="00140BFE" w:rsidP="00BA0C40">
      <w:pPr>
        <w:rPr>
          <w:smallCaps w:val="0"/>
          <w:szCs w:val="18"/>
        </w:rPr>
      </w:pPr>
    </w:p>
    <w:p w14:paraId="216437C7" w14:textId="77777777" w:rsidR="00140BFE" w:rsidRPr="00877033" w:rsidRDefault="00140BFE" w:rsidP="00BA0C40">
      <w:pPr>
        <w:rPr>
          <w:smallCaps w:val="0"/>
          <w:szCs w:val="18"/>
        </w:rPr>
      </w:pPr>
    </w:p>
    <w:p w14:paraId="42D8801B" w14:textId="2A95052D" w:rsidR="00140BFE" w:rsidRPr="00877033" w:rsidRDefault="00140BFE" w:rsidP="00BA0C40">
      <w:pPr>
        <w:rPr>
          <w:smallCaps w:val="0"/>
          <w:szCs w:val="18"/>
        </w:rPr>
      </w:pPr>
    </w:p>
    <w:p w14:paraId="31F45987" w14:textId="77777777" w:rsidR="00140BFE" w:rsidRPr="00877033" w:rsidRDefault="00140BFE" w:rsidP="00BA0C40">
      <w:pPr>
        <w:rPr>
          <w:smallCaps w:val="0"/>
          <w:szCs w:val="18"/>
        </w:rPr>
      </w:pPr>
    </w:p>
    <w:p w14:paraId="468F4E49" w14:textId="29561F71" w:rsidR="00140BFE" w:rsidRPr="00397577" w:rsidRDefault="00140BFE" w:rsidP="00397577">
      <w:pPr>
        <w:pStyle w:val="Cabealho1"/>
      </w:pPr>
      <w:r w:rsidRPr="00397577">
        <w:t>Conclusões, Sugestões , LImitações do estudo | Conclusions, Suggestions, Limitations of the study</w:t>
      </w:r>
    </w:p>
    <w:p w14:paraId="09BFAB9D" w14:textId="192768CD" w:rsidR="00140BFE" w:rsidRPr="00877033" w:rsidRDefault="00140BFE" w:rsidP="00BA0C40">
      <w:pPr>
        <w:rPr>
          <w:smallCaps w:val="0"/>
          <w:szCs w:val="18"/>
        </w:rPr>
      </w:pPr>
    </w:p>
    <w:p w14:paraId="1886C7E5" w14:textId="61815F8B" w:rsidR="00140BFE" w:rsidRPr="00877033" w:rsidRDefault="00140BFE" w:rsidP="00BA0C40">
      <w:pPr>
        <w:rPr>
          <w:smallCaps w:val="0"/>
          <w:szCs w:val="18"/>
        </w:rPr>
      </w:pPr>
    </w:p>
    <w:p w14:paraId="3B3B4425" w14:textId="6BB20173" w:rsidR="00140BFE" w:rsidRPr="00877033" w:rsidRDefault="00140BFE" w:rsidP="00BA0C40">
      <w:pPr>
        <w:rPr>
          <w:smallCaps w:val="0"/>
          <w:szCs w:val="18"/>
        </w:rPr>
      </w:pPr>
    </w:p>
    <w:p w14:paraId="26EE99F5" w14:textId="77777777" w:rsidR="00140BFE" w:rsidRPr="00877033" w:rsidRDefault="00140BFE" w:rsidP="00BA0C40">
      <w:pPr>
        <w:rPr>
          <w:smallCaps w:val="0"/>
          <w:szCs w:val="18"/>
        </w:rPr>
      </w:pPr>
    </w:p>
    <w:p w14:paraId="1DA93C87" w14:textId="4600DE9A" w:rsidR="00140BFE" w:rsidRPr="00101621" w:rsidRDefault="00140BFE" w:rsidP="00397577">
      <w:pPr>
        <w:pStyle w:val="Cabealho1"/>
      </w:pPr>
      <w:r w:rsidRPr="00101621">
        <w:t>Referências | References</w:t>
      </w:r>
    </w:p>
    <w:p w14:paraId="7B333AE8" w14:textId="7767C6F8" w:rsidR="00140BFE" w:rsidRPr="00C0732C" w:rsidRDefault="00140BFE" w:rsidP="00BA0C40">
      <w:pPr>
        <w:rPr>
          <w:smallCaps w:val="0"/>
          <w:szCs w:val="18"/>
        </w:rPr>
      </w:pPr>
    </w:p>
    <w:p w14:paraId="63491F7D" w14:textId="0749E0F2" w:rsidR="00140BFE" w:rsidRPr="00C0732C" w:rsidRDefault="00140BFE" w:rsidP="00BA0C40">
      <w:pPr>
        <w:rPr>
          <w:smallCaps w:val="0"/>
          <w:szCs w:val="18"/>
        </w:rPr>
      </w:pPr>
    </w:p>
    <w:p w14:paraId="384751EC" w14:textId="231E9271" w:rsidR="00140BFE" w:rsidRPr="00C0732C" w:rsidRDefault="00140BFE" w:rsidP="00BA0C40">
      <w:pPr>
        <w:rPr>
          <w:smallCaps w:val="0"/>
          <w:szCs w:val="18"/>
        </w:rPr>
      </w:pPr>
    </w:p>
    <w:p w14:paraId="66E4CC5E" w14:textId="728131C0" w:rsidR="00140BFE" w:rsidRPr="00C0732C" w:rsidRDefault="00140BFE" w:rsidP="00BA0C40">
      <w:pPr>
        <w:rPr>
          <w:smallCaps w:val="0"/>
          <w:szCs w:val="18"/>
        </w:rPr>
      </w:pPr>
    </w:p>
    <w:p w14:paraId="615E7966" w14:textId="77777777" w:rsidR="00140BFE" w:rsidRPr="00C0732C" w:rsidRDefault="00140BFE" w:rsidP="00BA0C40">
      <w:pPr>
        <w:rPr>
          <w:smallCaps w:val="0"/>
          <w:szCs w:val="18"/>
        </w:rPr>
      </w:pPr>
    </w:p>
    <w:p w14:paraId="4A7AB762" w14:textId="77777777" w:rsidR="00BA0C40" w:rsidRPr="00C0732C" w:rsidRDefault="00BA0C40" w:rsidP="00BA0C40">
      <w:pPr>
        <w:rPr>
          <w:szCs w:val="18"/>
        </w:rPr>
      </w:pPr>
    </w:p>
    <w:p w14:paraId="788BB710" w14:textId="77777777" w:rsidR="00BA0C40" w:rsidRPr="00C0732C" w:rsidRDefault="00BA0C40" w:rsidP="00BA0C40">
      <w:pPr>
        <w:rPr>
          <w:szCs w:val="18"/>
        </w:rPr>
      </w:pPr>
    </w:p>
    <w:sectPr w:rsidR="00BA0C40" w:rsidRPr="00C0732C" w:rsidSect="00140B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12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C13D7" w14:textId="77777777" w:rsidR="00902C1E" w:rsidRDefault="00902C1E" w:rsidP="00BA0C40">
      <w:pPr>
        <w:spacing w:line="240" w:lineRule="auto"/>
      </w:pPr>
      <w:r>
        <w:separator/>
      </w:r>
    </w:p>
  </w:endnote>
  <w:endnote w:type="continuationSeparator" w:id="0">
    <w:p w14:paraId="598D4570" w14:textId="77777777" w:rsidR="00902C1E" w:rsidRDefault="00902C1E" w:rsidP="00BA0C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B9394" w14:textId="77777777" w:rsidR="00140BFE" w:rsidRDefault="00140BF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109E2" w14:textId="5353CF6E" w:rsidR="00140BFE" w:rsidRPr="00101621" w:rsidRDefault="00101621" w:rsidP="00101621">
    <w:pPr>
      <w:pStyle w:val="Rodap"/>
      <w:jc w:val="right"/>
      <w:rPr>
        <w:sz w:val="16"/>
        <w:szCs w:val="20"/>
      </w:rPr>
    </w:pPr>
    <w:r w:rsidRPr="00101621">
      <w:rPr>
        <w:sz w:val="16"/>
        <w:szCs w:val="20"/>
      </w:rPr>
      <w:t>P</w:t>
    </w:r>
    <w:r w:rsidR="00C1249F">
      <w:rPr>
        <w:sz w:val="16"/>
        <w:szCs w:val="20"/>
      </w:rPr>
      <w:t>ag.</w:t>
    </w:r>
    <w:r w:rsidRPr="00101621">
      <w:rPr>
        <w:sz w:val="16"/>
        <w:szCs w:val="20"/>
      </w:rPr>
      <w:t xml:space="preserve"> </w:t>
    </w:r>
    <w:r w:rsidRPr="00101621">
      <w:rPr>
        <w:b/>
        <w:bCs/>
        <w:sz w:val="16"/>
        <w:szCs w:val="20"/>
      </w:rPr>
      <w:fldChar w:fldCharType="begin"/>
    </w:r>
    <w:r w:rsidRPr="00101621">
      <w:rPr>
        <w:b/>
        <w:bCs/>
        <w:sz w:val="16"/>
        <w:szCs w:val="20"/>
      </w:rPr>
      <w:instrText>PAGE  \* Arabic  \* MERGEFORMAT</w:instrText>
    </w:r>
    <w:r w:rsidRPr="00101621">
      <w:rPr>
        <w:b/>
        <w:bCs/>
        <w:sz w:val="16"/>
        <w:szCs w:val="20"/>
      </w:rPr>
      <w:fldChar w:fldCharType="separate"/>
    </w:r>
    <w:r w:rsidRPr="00101621">
      <w:rPr>
        <w:b/>
        <w:bCs/>
        <w:sz w:val="16"/>
        <w:szCs w:val="20"/>
      </w:rPr>
      <w:t>1</w:t>
    </w:r>
    <w:r w:rsidRPr="00101621">
      <w:rPr>
        <w:b/>
        <w:bCs/>
        <w:sz w:val="16"/>
        <w:szCs w:val="20"/>
      </w:rPr>
      <w:fldChar w:fldCharType="end"/>
    </w:r>
    <w:r w:rsidRPr="00101621">
      <w:rPr>
        <w:sz w:val="16"/>
        <w:szCs w:val="20"/>
      </w:rPr>
      <w:t xml:space="preserve"> de </w:t>
    </w:r>
    <w:r w:rsidRPr="00101621">
      <w:rPr>
        <w:b/>
        <w:bCs/>
        <w:sz w:val="16"/>
        <w:szCs w:val="20"/>
      </w:rPr>
      <w:fldChar w:fldCharType="begin"/>
    </w:r>
    <w:r w:rsidRPr="00101621">
      <w:rPr>
        <w:b/>
        <w:bCs/>
        <w:sz w:val="16"/>
        <w:szCs w:val="20"/>
      </w:rPr>
      <w:instrText>NUMPAGES  \* Arabic  \* MERGEFORMAT</w:instrText>
    </w:r>
    <w:r w:rsidRPr="00101621">
      <w:rPr>
        <w:b/>
        <w:bCs/>
        <w:sz w:val="16"/>
        <w:szCs w:val="20"/>
      </w:rPr>
      <w:fldChar w:fldCharType="separate"/>
    </w:r>
    <w:r w:rsidRPr="00101621">
      <w:rPr>
        <w:b/>
        <w:bCs/>
        <w:sz w:val="16"/>
        <w:szCs w:val="20"/>
      </w:rPr>
      <w:t>2</w:t>
    </w:r>
    <w:r w:rsidRPr="00101621">
      <w:rPr>
        <w:b/>
        <w:bCs/>
        <w:sz w:val="16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CA123" w14:textId="77777777" w:rsidR="00140BFE" w:rsidRDefault="00140BF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6BB38" w14:textId="77777777" w:rsidR="00902C1E" w:rsidRDefault="00902C1E" w:rsidP="00BA0C40">
      <w:pPr>
        <w:spacing w:line="240" w:lineRule="auto"/>
      </w:pPr>
      <w:r>
        <w:separator/>
      </w:r>
    </w:p>
  </w:footnote>
  <w:footnote w:type="continuationSeparator" w:id="0">
    <w:p w14:paraId="68C6F56E" w14:textId="77777777" w:rsidR="00902C1E" w:rsidRDefault="00902C1E" w:rsidP="00BA0C40">
      <w:pPr>
        <w:spacing w:line="240" w:lineRule="auto"/>
      </w:pPr>
      <w:r>
        <w:continuationSeparator/>
      </w:r>
    </w:p>
  </w:footnote>
  <w:footnote w:id="1">
    <w:p w14:paraId="6EF92FAD" w14:textId="77777777" w:rsidR="00C0732C" w:rsidRPr="00C0732C" w:rsidRDefault="00C0732C" w:rsidP="009E73F6">
      <w:pPr>
        <w:pStyle w:val="Rodap"/>
        <w:ind w:firstLine="0"/>
        <w:rPr>
          <w:szCs w:val="20"/>
          <w:lang w:val="en-GB"/>
        </w:rPr>
      </w:pPr>
      <w:r w:rsidRPr="00C0732C">
        <w:rPr>
          <w:rStyle w:val="Refdenotaderodap"/>
          <w:szCs w:val="20"/>
        </w:rPr>
        <w:footnoteRef/>
      </w:r>
      <w:r w:rsidRPr="00877033">
        <w:rPr>
          <w:szCs w:val="20"/>
          <w:lang w:val="en-GB"/>
        </w:rPr>
        <w:t xml:space="preserve"> </w:t>
      </w:r>
      <w:r w:rsidRPr="00C0732C">
        <w:rPr>
          <w:b/>
          <w:bCs/>
          <w:sz w:val="16"/>
          <w:szCs w:val="16"/>
          <w:lang w:val="en-GB"/>
        </w:rPr>
        <w:t xml:space="preserve">Copyright © 2022 The Author(s): </w:t>
      </w:r>
      <w:r w:rsidRPr="00C0732C">
        <w:rPr>
          <w:sz w:val="16"/>
          <w:szCs w:val="16"/>
          <w:lang w:val="en-GB"/>
        </w:rPr>
        <w:t xml:space="preserve">This is an open-access article distributed under the terms of the Creative Commons Attribution </w:t>
      </w:r>
      <w:r w:rsidRPr="00C0732C">
        <w:rPr>
          <w:b/>
          <w:bCs/>
          <w:sz w:val="16"/>
          <w:szCs w:val="16"/>
          <w:lang w:val="en-GB"/>
        </w:rPr>
        <w:t xml:space="preserve">4.0 International License (CC BY-NC 4.0) </w:t>
      </w:r>
      <w:r w:rsidRPr="00C0732C">
        <w:rPr>
          <w:sz w:val="16"/>
          <w:szCs w:val="16"/>
          <w:lang w:val="en-GB"/>
        </w:rPr>
        <w:t>which permits unrestricted use, distribution, and reproduction in any medium for non-commercial use provided the original author and source are credited.</w:t>
      </w:r>
      <w:r w:rsidRPr="00C0732C">
        <w:rPr>
          <w:szCs w:val="20"/>
          <w:lang w:val="en-GB"/>
        </w:rPr>
        <w:t xml:space="preserve"> </w:t>
      </w:r>
    </w:p>
    <w:p w14:paraId="7B08860C" w14:textId="68A6FBDA" w:rsidR="00C0732C" w:rsidRPr="00877033" w:rsidRDefault="00C0732C">
      <w:pPr>
        <w:pStyle w:val="Textodenotaderodap"/>
        <w:rPr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C0181" w14:textId="77777777" w:rsidR="00140BFE" w:rsidRDefault="00140BF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33B9B" w14:textId="77777777" w:rsidR="009E73F6" w:rsidRPr="009E73F6" w:rsidRDefault="009E73F6" w:rsidP="00313E9D">
    <w:pPr>
      <w:pStyle w:val="Cabealho"/>
      <w:spacing w:after="120"/>
      <w:ind w:firstLine="0"/>
      <w:jc w:val="left"/>
      <w:rPr>
        <w:szCs w:val="20"/>
        <w:lang w:val="en-GB"/>
      </w:rPr>
    </w:pPr>
    <w:r>
      <w:rPr>
        <w:noProof/>
        <w:szCs w:val="20"/>
        <w:lang w:val="en-GB"/>
      </w:rPr>
      <w:drawing>
        <wp:inline distT="0" distB="0" distL="0" distR="0" wp14:anchorId="31DD2C37" wp14:editId="0CF612C6">
          <wp:extent cx="1836705" cy="413176"/>
          <wp:effectExtent l="0" t="0" r="0" b="6350"/>
          <wp:docPr id="4" name="Imagem 4" descr="Uma imagem com texto, Tipo de letra, Gráficos, captura de ecrã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Uma imagem com texto, Tipo de letra, Gráficos, captura de ecrã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6705" cy="4131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E73F6">
      <w:rPr>
        <w:szCs w:val="20"/>
        <w:lang w:val="en-GB"/>
      </w:rPr>
      <w:tab/>
    </w:r>
    <w:r w:rsidRPr="009E73F6">
      <w:rPr>
        <w:szCs w:val="20"/>
        <w:lang w:val="en-GB"/>
      </w:rPr>
      <w:tab/>
    </w:r>
    <w:hyperlink r:id="rId2" w:history="1">
      <w:r w:rsidRPr="009E73F6">
        <w:rPr>
          <w:rStyle w:val="Hiperligao"/>
          <w:szCs w:val="20"/>
          <w:lang w:val="en-GB"/>
        </w:rPr>
        <w:t>www.managementinreview.org</w:t>
      </w:r>
    </w:hyperlink>
  </w:p>
  <w:p w14:paraId="31A26E3E" w14:textId="77777777" w:rsidR="009E73F6" w:rsidRPr="009E73F6" w:rsidRDefault="009E73F6" w:rsidP="009E73F6">
    <w:pPr>
      <w:pStyle w:val="Cabealho"/>
      <w:pBdr>
        <w:bottom w:val="single" w:sz="4" w:space="1" w:color="auto"/>
      </w:pBdr>
      <w:jc w:val="right"/>
      <w:rPr>
        <w:szCs w:val="20"/>
        <w:lang w:val="en-GB"/>
      </w:rPr>
    </w:pPr>
    <w:r w:rsidRPr="009E73F6">
      <w:rPr>
        <w:szCs w:val="20"/>
        <w:lang w:val="en-GB"/>
      </w:rPr>
      <w:t>ISSN XXXX-XXXX</w:t>
    </w:r>
  </w:p>
  <w:p w14:paraId="3F6C1E8F" w14:textId="37A2D653" w:rsidR="009E73F6" w:rsidRPr="009E73F6" w:rsidRDefault="009E73F6" w:rsidP="009E73F6">
    <w:pPr>
      <w:pStyle w:val="Cabealho"/>
      <w:ind w:firstLine="0"/>
      <w:jc w:val="left"/>
      <w:rPr>
        <w:rFonts w:ascii="Roboto" w:hAnsi="Roboto"/>
        <w:sz w:val="16"/>
        <w:szCs w:val="18"/>
        <w:lang w:val="en-GB"/>
      </w:rPr>
    </w:pPr>
    <w:r w:rsidRPr="009E73F6">
      <w:rPr>
        <w:sz w:val="16"/>
        <w:szCs w:val="18"/>
        <w:lang w:val="en-GB"/>
      </w:rPr>
      <w:t xml:space="preserve">| Volume – </w:t>
    </w:r>
    <w:r w:rsidRPr="009E73F6">
      <w:rPr>
        <w:sz w:val="16"/>
        <w:szCs w:val="18"/>
        <w:lang w:val="en-GB"/>
      </w:rPr>
      <w:t>X</w:t>
    </w:r>
    <w:r w:rsidRPr="009E73F6">
      <w:rPr>
        <w:sz w:val="16"/>
        <w:szCs w:val="18"/>
        <w:lang w:val="en-GB"/>
      </w:rPr>
      <w:t xml:space="preserve"> | Number – </w:t>
    </w:r>
    <w:r>
      <w:rPr>
        <w:sz w:val="16"/>
        <w:szCs w:val="18"/>
        <w:lang w:val="en-GB"/>
      </w:rPr>
      <w:t>X</w:t>
    </w:r>
    <w:r w:rsidRPr="009E73F6">
      <w:rPr>
        <w:sz w:val="16"/>
        <w:szCs w:val="18"/>
        <w:lang w:val="en-GB"/>
      </w:rPr>
      <w:t xml:space="preserve"> | Date </w:t>
    </w:r>
    <w:r>
      <w:rPr>
        <w:sz w:val="16"/>
        <w:szCs w:val="18"/>
        <w:lang w:val="en-GB"/>
      </w:rPr>
      <w:t>XX</w:t>
    </w:r>
    <w:r w:rsidRPr="009E73F6">
      <w:rPr>
        <w:sz w:val="16"/>
        <w:szCs w:val="18"/>
        <w:lang w:val="en-GB"/>
      </w:rPr>
      <w:t>-</w:t>
    </w:r>
    <w:r>
      <w:rPr>
        <w:sz w:val="16"/>
        <w:szCs w:val="18"/>
        <w:lang w:val="en-GB"/>
      </w:rPr>
      <w:t>XX</w:t>
    </w:r>
    <w:r w:rsidRPr="009E73F6">
      <w:rPr>
        <w:sz w:val="16"/>
        <w:szCs w:val="18"/>
        <w:lang w:val="en-GB"/>
      </w:rPr>
      <w:t>-</w:t>
    </w:r>
    <w:r>
      <w:rPr>
        <w:sz w:val="16"/>
        <w:szCs w:val="18"/>
        <w:lang w:val="en-GB"/>
      </w:rPr>
      <w:t>XXXX</w:t>
    </w:r>
    <w:r w:rsidRPr="009E73F6">
      <w:rPr>
        <w:sz w:val="16"/>
        <w:szCs w:val="18"/>
        <w:lang w:val="en-GB"/>
      </w:rPr>
      <w:t xml:space="preserve"> </w:t>
    </w:r>
    <w:r w:rsidRPr="009E73F6">
      <w:rPr>
        <w:sz w:val="16"/>
        <w:szCs w:val="18"/>
        <w:lang w:val="en-GB"/>
      </w:rPr>
      <w:tab/>
    </w:r>
    <w:r w:rsidRPr="009E73F6">
      <w:rPr>
        <w:sz w:val="16"/>
        <w:szCs w:val="18"/>
        <w:lang w:val="en-GB"/>
      </w:rPr>
      <w:tab/>
      <w:t xml:space="preserve">DOI </w:t>
    </w:r>
    <w:r w:rsidRPr="009E73F6">
      <w:rPr>
        <w:rFonts w:ascii="Roboto" w:hAnsi="Roboto"/>
        <w:sz w:val="16"/>
        <w:szCs w:val="18"/>
        <w:lang w:val="en-GB"/>
      </w:rPr>
      <w:t>:</w:t>
    </w:r>
  </w:p>
  <w:p w14:paraId="6E4F58BB" w14:textId="3FABC5E2" w:rsidR="00BA0C40" w:rsidRPr="009E73F6" w:rsidRDefault="00BA0C40" w:rsidP="009E73F6">
    <w:pPr>
      <w:pStyle w:val="Cabealho"/>
      <w:ind w:firstLine="0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E921D" w14:textId="77777777" w:rsidR="00140BFE" w:rsidRDefault="00140BF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251CD"/>
    <w:multiLevelType w:val="multilevel"/>
    <w:tmpl w:val="08160025"/>
    <w:lvl w:ilvl="0">
      <w:start w:val="1"/>
      <w:numFmt w:val="decimal"/>
      <w:pStyle w:val="Cabealho1"/>
      <w:lvlText w:val="%1"/>
      <w:lvlJc w:val="left"/>
      <w:pPr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ind w:left="1584" w:hanging="1584"/>
      </w:pPr>
    </w:lvl>
  </w:abstractNum>
  <w:num w:numId="1" w16cid:durableId="558246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zYwMTEwNTcwMLRQ0lEKTi0uzszPAykwrwUA3SHs+CwAAAA="/>
  </w:docVars>
  <w:rsids>
    <w:rsidRoot w:val="00BA0C40"/>
    <w:rsid w:val="00031697"/>
    <w:rsid w:val="000916A7"/>
    <w:rsid w:val="00101621"/>
    <w:rsid w:val="00140BFE"/>
    <w:rsid w:val="001C6EE0"/>
    <w:rsid w:val="001E126B"/>
    <w:rsid w:val="00221392"/>
    <w:rsid w:val="00313E9D"/>
    <w:rsid w:val="0033080C"/>
    <w:rsid w:val="003345EF"/>
    <w:rsid w:val="003441BF"/>
    <w:rsid w:val="00397577"/>
    <w:rsid w:val="003D0B9E"/>
    <w:rsid w:val="004F2EE8"/>
    <w:rsid w:val="005D2801"/>
    <w:rsid w:val="006531DD"/>
    <w:rsid w:val="00673FDB"/>
    <w:rsid w:val="00877033"/>
    <w:rsid w:val="008E7948"/>
    <w:rsid w:val="00902C1E"/>
    <w:rsid w:val="00924E44"/>
    <w:rsid w:val="009E73F6"/>
    <w:rsid w:val="00A116E8"/>
    <w:rsid w:val="00BA0C40"/>
    <w:rsid w:val="00C0732C"/>
    <w:rsid w:val="00C1249F"/>
    <w:rsid w:val="00D8198A"/>
    <w:rsid w:val="00E922C5"/>
    <w:rsid w:val="00EF320A"/>
    <w:rsid w:val="00F51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3BC9FB8"/>
  <w15:chartTrackingRefBased/>
  <w15:docId w15:val="{BE569027-3875-4841-8EF3-B915940EE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EE8"/>
    <w:pPr>
      <w:spacing w:after="0"/>
      <w:ind w:firstLine="431"/>
      <w:jc w:val="both"/>
    </w:pPr>
    <w:rPr>
      <w:rFonts w:ascii="Montserrat" w:hAnsi="Montserrat"/>
      <w:smallCaps/>
      <w:sz w:val="18"/>
      <w:lang w:val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BA0C40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A0C40"/>
    <w:rPr>
      <w:lang w:val="pt-PT"/>
    </w:rPr>
  </w:style>
  <w:style w:type="paragraph" w:styleId="Rodap">
    <w:name w:val="footer"/>
    <w:basedOn w:val="Normal"/>
    <w:link w:val="RodapCarter"/>
    <w:uiPriority w:val="99"/>
    <w:unhideWhenUsed/>
    <w:rsid w:val="00BA0C40"/>
    <w:pPr>
      <w:tabs>
        <w:tab w:val="center" w:pos="4252"/>
        <w:tab w:val="right" w:pos="8504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A0C40"/>
    <w:rPr>
      <w:lang w:val="pt-PT"/>
    </w:rPr>
  </w:style>
  <w:style w:type="table" w:styleId="TabelacomGrelha">
    <w:name w:val="Table Grid"/>
    <w:basedOn w:val="Tabelanormal"/>
    <w:uiPriority w:val="39"/>
    <w:rsid w:val="00BA0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BA0C40"/>
    <w:pPr>
      <w:ind w:left="720"/>
      <w:contextualSpacing/>
    </w:pPr>
  </w:style>
  <w:style w:type="paragraph" w:customStyle="1" w:styleId="Default">
    <w:name w:val="Default"/>
    <w:rsid w:val="00140B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pt-PT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C0732C"/>
    <w:pPr>
      <w:spacing w:line="240" w:lineRule="auto"/>
    </w:pPr>
    <w:rPr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C0732C"/>
    <w:rPr>
      <w:rFonts w:ascii="Montserrat" w:hAnsi="Montserrat"/>
      <w:sz w:val="20"/>
      <w:szCs w:val="20"/>
      <w:lang w:val="pt-PT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C0732C"/>
    <w:rPr>
      <w:vertAlign w:val="superscript"/>
    </w:rPr>
  </w:style>
  <w:style w:type="paragraph" w:customStyle="1" w:styleId="Cabealho1">
    <w:name w:val="Cabeçalho 1"/>
    <w:basedOn w:val="Normal"/>
    <w:qFormat/>
    <w:rsid w:val="00397577"/>
    <w:pPr>
      <w:numPr>
        <w:numId w:val="1"/>
      </w:numPr>
      <w:ind w:left="431" w:hanging="431"/>
    </w:pPr>
    <w:rPr>
      <w:b/>
    </w:rPr>
  </w:style>
  <w:style w:type="paragraph" w:customStyle="1" w:styleId="Cabealho2">
    <w:name w:val="Cabeçalho 2"/>
    <w:basedOn w:val="Normal"/>
    <w:qFormat/>
    <w:rsid w:val="00397577"/>
    <w:pPr>
      <w:numPr>
        <w:ilvl w:val="1"/>
        <w:numId w:val="1"/>
      </w:numPr>
    </w:pPr>
  </w:style>
  <w:style w:type="paragraph" w:customStyle="1" w:styleId="Cabealho3">
    <w:name w:val="Cabeçalho 3"/>
    <w:basedOn w:val="Normal"/>
    <w:qFormat/>
    <w:rsid w:val="00397577"/>
    <w:pPr>
      <w:numPr>
        <w:ilvl w:val="2"/>
        <w:numId w:val="1"/>
      </w:numPr>
    </w:pPr>
  </w:style>
  <w:style w:type="paragraph" w:customStyle="1" w:styleId="Cabealho4">
    <w:name w:val="Cabeçalho 4"/>
    <w:basedOn w:val="Normal"/>
    <w:rsid w:val="00397577"/>
    <w:pPr>
      <w:numPr>
        <w:ilvl w:val="3"/>
        <w:numId w:val="1"/>
      </w:numPr>
    </w:pPr>
  </w:style>
  <w:style w:type="paragraph" w:customStyle="1" w:styleId="Cabealho5">
    <w:name w:val="Cabeçalho 5"/>
    <w:basedOn w:val="Normal"/>
    <w:rsid w:val="00397577"/>
    <w:pPr>
      <w:numPr>
        <w:ilvl w:val="4"/>
        <w:numId w:val="1"/>
      </w:numPr>
    </w:pPr>
  </w:style>
  <w:style w:type="paragraph" w:customStyle="1" w:styleId="Cabealho6">
    <w:name w:val="Cabeçalho 6"/>
    <w:basedOn w:val="Normal"/>
    <w:rsid w:val="00397577"/>
    <w:pPr>
      <w:numPr>
        <w:ilvl w:val="5"/>
        <w:numId w:val="1"/>
      </w:numPr>
    </w:pPr>
  </w:style>
  <w:style w:type="paragraph" w:customStyle="1" w:styleId="Cabealho7">
    <w:name w:val="Cabeçalho 7"/>
    <w:basedOn w:val="Normal"/>
    <w:rsid w:val="00397577"/>
    <w:pPr>
      <w:numPr>
        <w:ilvl w:val="6"/>
        <w:numId w:val="1"/>
      </w:numPr>
    </w:pPr>
  </w:style>
  <w:style w:type="paragraph" w:customStyle="1" w:styleId="Cabealho8">
    <w:name w:val="Cabeçalho 8"/>
    <w:basedOn w:val="Normal"/>
    <w:rsid w:val="00397577"/>
    <w:pPr>
      <w:numPr>
        <w:ilvl w:val="7"/>
        <w:numId w:val="1"/>
      </w:numPr>
    </w:pPr>
  </w:style>
  <w:style w:type="paragraph" w:customStyle="1" w:styleId="Cabealho9">
    <w:name w:val="Cabeçalho 9"/>
    <w:basedOn w:val="Normal"/>
    <w:rsid w:val="00397577"/>
    <w:pPr>
      <w:numPr>
        <w:ilvl w:val="8"/>
        <w:numId w:val="1"/>
      </w:numPr>
    </w:pPr>
  </w:style>
  <w:style w:type="character" w:styleId="Hiperligao">
    <w:name w:val="Hyperlink"/>
    <w:basedOn w:val="Tipodeletrapredefinidodopargrafo"/>
    <w:uiPriority w:val="99"/>
    <w:unhideWhenUsed/>
    <w:rsid w:val="009E73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67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nagementinreview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eventhEdition.xsl" StyleName="APA" Version="7"/>
</file>

<file path=customXml/itemProps1.xml><?xml version="1.0" encoding="utf-8"?>
<ds:datastoreItem xmlns:ds="http://schemas.openxmlformats.org/officeDocument/2006/customXml" ds:itemID="{341D42D9-E951-4490-BD9F-B8562D9C8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6</TotalTime>
  <Pages>2</Pages>
  <Words>142</Words>
  <Characters>799</Characters>
  <Application>Microsoft Office Word</Application>
  <DocSecurity>0</DocSecurity>
  <Lines>61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iguel Oliveira</dc:creator>
  <cp:keywords/>
  <dc:description/>
  <cp:lastModifiedBy>Miguel Oliveira</cp:lastModifiedBy>
  <cp:revision>14</cp:revision>
  <dcterms:created xsi:type="dcterms:W3CDTF">2023-01-31T18:24:00Z</dcterms:created>
  <dcterms:modified xsi:type="dcterms:W3CDTF">2023-12-05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fcec5bfafd63cd4595e6c3e63624548734a8f3a3c9dfdf467ce8a7f7077348</vt:lpwstr>
  </property>
</Properties>
</file>